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895507" w14:textId="77777777" w:rsidR="00C03AFE" w:rsidRPr="00DB3389" w:rsidRDefault="00C03AFE">
      <w:pPr>
        <w:rPr>
          <w:rFonts w:ascii="Arial" w:hAnsi="Arial" w:cs="Arial"/>
          <w:color w:val="FF0000"/>
        </w:rPr>
      </w:pPr>
    </w:p>
    <w:p w14:paraId="3CC6B875" w14:textId="77777777" w:rsidR="00737AF3" w:rsidRDefault="00737AF3" w:rsidP="00737AF3">
      <w:pPr>
        <w:bidi/>
        <w:rPr>
          <w:rFonts w:ascii="Arial" w:hAnsi="Arial" w:cs="Arial"/>
          <w:color w:val="2E75B5"/>
          <w:sz w:val="32"/>
          <w:szCs w:val="32"/>
          <w:rtl/>
        </w:rPr>
      </w:pPr>
    </w:p>
    <w:p w14:paraId="2B914A88" w14:textId="77777777" w:rsidR="00737AF3" w:rsidRDefault="00737AF3" w:rsidP="00737AF3">
      <w:pPr>
        <w:bidi/>
        <w:rPr>
          <w:rFonts w:ascii="Arial" w:hAnsi="Arial" w:cs="Arial"/>
          <w:color w:val="2E75B5"/>
          <w:sz w:val="32"/>
          <w:szCs w:val="32"/>
          <w:rtl/>
        </w:rPr>
      </w:pPr>
    </w:p>
    <w:p w14:paraId="13A2AB6F" w14:textId="77777777" w:rsidR="00737AF3" w:rsidRDefault="00737AF3" w:rsidP="00737AF3">
      <w:pPr>
        <w:bidi/>
        <w:rPr>
          <w:rFonts w:ascii="Arial" w:hAnsi="Arial" w:cs="Arial"/>
          <w:color w:val="2E75B5"/>
          <w:sz w:val="32"/>
          <w:szCs w:val="32"/>
          <w:rtl/>
        </w:rPr>
      </w:pPr>
    </w:p>
    <w:p w14:paraId="66BC35E7" w14:textId="77777777" w:rsidR="00737AF3" w:rsidRDefault="00737AF3" w:rsidP="00737AF3">
      <w:pPr>
        <w:bidi/>
        <w:rPr>
          <w:rFonts w:ascii="Arial" w:hAnsi="Arial" w:cs="Arial"/>
          <w:color w:val="2E75B5"/>
          <w:sz w:val="32"/>
          <w:szCs w:val="32"/>
          <w:rtl/>
        </w:rPr>
      </w:pPr>
    </w:p>
    <w:p w14:paraId="6C8FD58B" w14:textId="6297704D" w:rsidR="00C03AFE" w:rsidRPr="00737AF3" w:rsidRDefault="00EC0463" w:rsidP="00737AF3">
      <w:pPr>
        <w:bidi/>
        <w:rPr>
          <w:rFonts w:ascii="Arial" w:hAnsi="Arial" w:cs="Arial"/>
          <w:color w:val="2E75B5"/>
          <w:sz w:val="32"/>
          <w:szCs w:val="32"/>
        </w:rPr>
      </w:pPr>
      <w:r w:rsidRPr="00503E93">
        <w:rPr>
          <w:rFonts w:ascii="Arial" w:hAnsi="Arial" w:cs="Arial"/>
          <w:color w:val="2E75B5"/>
          <w:sz w:val="32"/>
          <w:szCs w:val="32"/>
          <w:rtl/>
        </w:rPr>
        <w:t>راهنمای کرونا ویروس</w:t>
      </w:r>
      <w:r w:rsidR="00330A8C" w:rsidRPr="00503E93">
        <w:rPr>
          <w:rFonts w:ascii="Arial" w:hAnsi="Arial" w:cs="Arial"/>
          <w:color w:val="2E75B5"/>
          <w:sz w:val="32"/>
          <w:szCs w:val="32"/>
          <w:rtl/>
        </w:rPr>
        <w:t xml:space="preserve"> </w:t>
      </w:r>
      <w:r w:rsidR="00330A8C" w:rsidRPr="00503E93">
        <w:rPr>
          <w:rFonts w:ascii="Arial" w:hAnsi="Arial" w:cs="Arial"/>
          <w:color w:val="2E75B5"/>
          <w:sz w:val="32"/>
          <w:szCs w:val="32"/>
        </w:rPr>
        <w:t>(Covid19)</w:t>
      </w:r>
      <w:r w:rsidR="00221DEC" w:rsidRPr="00503E93">
        <w:rPr>
          <w:rFonts w:ascii="Arial" w:hAnsi="Arial" w:cs="Arial"/>
          <w:color w:val="2E75B5"/>
          <w:sz w:val="32"/>
          <w:szCs w:val="32"/>
        </w:rPr>
        <w:br/>
      </w:r>
      <w:r w:rsidR="00221DEC" w:rsidRPr="00503E93">
        <w:rPr>
          <w:rFonts w:ascii="Arial" w:hAnsi="Arial" w:cs="Arial"/>
          <w:b/>
          <w:bCs/>
          <w:rtl/>
        </w:rPr>
        <w:t>فارس</w:t>
      </w:r>
      <w:r w:rsidR="00221DEC" w:rsidRPr="00503E93">
        <w:rPr>
          <w:rFonts w:ascii="Arial" w:hAnsi="Arial" w:cs="Arial" w:hint="cs"/>
          <w:b/>
          <w:bCs/>
          <w:rtl/>
        </w:rPr>
        <w:t>ی</w:t>
      </w:r>
      <w:r w:rsidR="00221DEC" w:rsidRPr="00503E93">
        <w:rPr>
          <w:rFonts w:ascii="Arial" w:hAnsi="Arial" w:cs="Arial"/>
          <w:b/>
          <w:bCs/>
          <w:rtl/>
        </w:rPr>
        <w:t>/</w:t>
      </w:r>
      <w:r w:rsidR="00221DEC" w:rsidRPr="00503E93">
        <w:rPr>
          <w:rFonts w:ascii="Arial" w:hAnsi="Arial" w:cs="Arial"/>
          <w:b/>
          <w:bCs/>
        </w:rPr>
        <w:t>Farsi</w:t>
      </w:r>
    </w:p>
    <w:p w14:paraId="650013D4" w14:textId="77777777" w:rsidR="00C03AFE" w:rsidRPr="00503E93" w:rsidRDefault="00C03AFE">
      <w:pPr>
        <w:bidi/>
        <w:rPr>
          <w:rFonts w:ascii="Arial" w:hAnsi="Arial" w:cs="Arial"/>
          <w:color w:val="2E75B5"/>
        </w:rPr>
      </w:pPr>
    </w:p>
    <w:p w14:paraId="4F05A03B" w14:textId="620B55AC" w:rsidR="00C03AFE" w:rsidRPr="00503E93" w:rsidRDefault="00330A8C" w:rsidP="001B16B0">
      <w:pPr>
        <w:bidi/>
        <w:rPr>
          <w:rFonts w:ascii="Arial" w:hAnsi="Arial" w:cs="Arial"/>
        </w:rPr>
      </w:pPr>
      <w:bookmarkStart w:id="0" w:name="_gjdgxs" w:colFirst="0" w:colLast="0"/>
      <w:bookmarkEnd w:id="0"/>
      <w:r w:rsidRPr="00503E93">
        <w:rPr>
          <w:rFonts w:ascii="Arial" w:eastAsia="Times New Roman" w:hAnsi="Arial" w:cs="Arial"/>
        </w:rPr>
        <w:t>COVID-19</w:t>
      </w:r>
      <w:r w:rsidRPr="00503E93">
        <w:rPr>
          <w:rFonts w:ascii="Arial" w:eastAsia="Times New Roman" w:hAnsi="Arial" w:cs="Arial"/>
          <w:rtl/>
        </w:rPr>
        <w:t xml:space="preserve"> </w:t>
      </w:r>
      <w:r w:rsidR="00EC0463" w:rsidRPr="00503E93">
        <w:rPr>
          <w:rFonts w:ascii="Arial" w:hAnsi="Arial" w:cs="Arial"/>
          <w:rtl/>
        </w:rPr>
        <w:t>بیماری جدیدی است که ریه‌ها و مجاری تنفسی شما را مبتلا می‌کند. عامل این بیماری ویروسی به نام کرونا ویروس است.</w:t>
      </w:r>
    </w:p>
    <w:p w14:paraId="55BB88FA" w14:textId="77777777" w:rsidR="00221DEC" w:rsidRPr="00503E93" w:rsidRDefault="00221DEC" w:rsidP="00221DEC">
      <w:pPr>
        <w:bidi/>
        <w:rPr>
          <w:rFonts w:ascii="Arial" w:hAnsi="Arial" w:cs="Arial"/>
        </w:rPr>
      </w:pPr>
    </w:p>
    <w:p w14:paraId="25E0C6B6" w14:textId="77777777" w:rsidR="00C03AFE" w:rsidRPr="00503E93" w:rsidRDefault="00C03AFE">
      <w:pPr>
        <w:bidi/>
        <w:rPr>
          <w:rFonts w:ascii="Arial" w:hAnsi="Arial" w:cs="Arial"/>
        </w:rPr>
      </w:pPr>
      <w:bookmarkStart w:id="1" w:name="_jlwfqvqu6c14" w:colFirst="0" w:colLast="0"/>
      <w:bookmarkEnd w:id="1"/>
    </w:p>
    <w:p w14:paraId="3B33EE56" w14:textId="77777777" w:rsidR="00C03AFE" w:rsidRPr="00503E93" w:rsidRDefault="00EC0463">
      <w:pPr>
        <w:bidi/>
        <w:rPr>
          <w:rFonts w:ascii="Arial" w:hAnsi="Arial" w:cs="Arial"/>
        </w:rPr>
      </w:pPr>
      <w:bookmarkStart w:id="2" w:name="_a0mehtvhd8mu" w:colFirst="0" w:colLast="0"/>
      <w:bookmarkEnd w:id="2"/>
      <w:r w:rsidRPr="00503E93">
        <w:rPr>
          <w:rFonts w:ascii="Arial" w:hAnsi="Arial" w:cs="Arial"/>
          <w:rtl/>
        </w:rPr>
        <w:t>اگر دچار:</w:t>
      </w:r>
    </w:p>
    <w:p w14:paraId="44755721" w14:textId="61716065" w:rsidR="00494383" w:rsidRPr="00503E93" w:rsidRDefault="0049438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</w:rPr>
      </w:pPr>
      <w:r w:rsidRPr="00503E93">
        <w:rPr>
          <w:rFonts w:ascii="Arial" w:hAnsi="Arial" w:cs="Arial" w:hint="cs"/>
          <w:rtl/>
        </w:rPr>
        <w:t xml:space="preserve">تب هستید </w:t>
      </w:r>
      <w:r w:rsidRPr="00503E93">
        <w:rPr>
          <w:rFonts w:ascii="Arial" w:hAnsi="Arial" w:cs="Arial"/>
          <w:rtl/>
        </w:rPr>
        <w:t>–</w:t>
      </w:r>
      <w:r w:rsidRPr="00503E93">
        <w:rPr>
          <w:rFonts w:ascii="Arial" w:hAnsi="Arial" w:cs="Arial" w:hint="cs"/>
          <w:rtl/>
        </w:rPr>
        <w:t xml:space="preserve"> با دست زدن به سینه یا کمر خود احساس داغی می‌کنید</w:t>
      </w:r>
    </w:p>
    <w:p w14:paraId="6D04850E" w14:textId="179EEB1B" w:rsidR="00494383" w:rsidRPr="00503E93" w:rsidRDefault="00494383" w:rsidP="0049438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</w:rPr>
      </w:pPr>
      <w:r w:rsidRPr="00503E93">
        <w:rPr>
          <w:rFonts w:ascii="Arial" w:hAnsi="Arial" w:cs="Arial" w:hint="cs"/>
          <w:rtl/>
        </w:rPr>
        <w:t xml:space="preserve">سرفه بی‌سابقه و مستمر هستید </w:t>
      </w:r>
      <w:r w:rsidRPr="00503E93">
        <w:rPr>
          <w:rFonts w:ascii="Arial" w:hAnsi="Arial" w:cs="Arial"/>
          <w:rtl/>
        </w:rPr>
        <w:t>–</w:t>
      </w:r>
      <w:r w:rsidRPr="00503E93">
        <w:rPr>
          <w:rFonts w:ascii="Arial" w:hAnsi="Arial" w:cs="Arial" w:hint="cs"/>
          <w:rtl/>
        </w:rPr>
        <w:t xml:space="preserve"> یعنی به‌تازگی دچار سرفه‌های مکرر شده‌اید</w:t>
      </w:r>
    </w:p>
    <w:p w14:paraId="363BB3D2" w14:textId="17A6DD51" w:rsidR="00C03AFE" w:rsidRPr="00503E93" w:rsidRDefault="00EC0463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rtl/>
        </w:rPr>
      </w:pPr>
      <w:r w:rsidRPr="00503E93">
        <w:rPr>
          <w:rFonts w:ascii="Arial" w:hAnsi="Arial" w:cs="Arial"/>
          <w:rtl/>
        </w:rPr>
        <w:t>باید در منزل بمانید.</w:t>
      </w:r>
    </w:p>
    <w:p w14:paraId="5C962618" w14:textId="77777777" w:rsidR="00494383" w:rsidRPr="00503E93" w:rsidRDefault="00494383" w:rsidP="00494383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rtl/>
        </w:rPr>
      </w:pPr>
    </w:p>
    <w:p w14:paraId="074054CB" w14:textId="1137CD25" w:rsidR="00494383" w:rsidRPr="00503E93" w:rsidRDefault="00494383" w:rsidP="00494383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eastAsiaTheme="minorHAnsi" w:hAnsi="Arial" w:cs="Arial"/>
          <w:color w:val="365F91" w:themeColor="accent1" w:themeShade="BF"/>
          <w:sz w:val="24"/>
          <w:szCs w:val="24"/>
          <w:u w:val="single"/>
          <w:rtl/>
          <w:lang w:eastAsia="en-GB"/>
        </w:rPr>
      </w:pPr>
      <w:r w:rsidRPr="00503E93">
        <w:rPr>
          <w:rFonts w:ascii="Arial" w:eastAsiaTheme="minorHAnsi" w:hAnsi="Arial" w:cs="Arial" w:hint="cs"/>
          <w:color w:val="365F91" w:themeColor="accent1" w:themeShade="BF"/>
          <w:sz w:val="24"/>
          <w:szCs w:val="24"/>
          <w:u w:val="single"/>
          <w:rtl/>
          <w:lang w:eastAsia="en-GB"/>
        </w:rPr>
        <w:t>چه مدت باید در منزل بمانم؟</w:t>
      </w:r>
    </w:p>
    <w:p w14:paraId="3AE57EA1" w14:textId="289D63C6" w:rsidR="00494383" w:rsidRPr="00503E93" w:rsidRDefault="00494383" w:rsidP="00494383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rtl/>
          <w:lang w:val="en-US" w:bidi="fa-IR"/>
        </w:rPr>
      </w:pPr>
      <w:r w:rsidRPr="00503E93">
        <w:rPr>
          <w:rFonts w:ascii="Arial" w:hAnsi="Arial" w:cs="Arial" w:hint="cs"/>
          <w:rtl/>
        </w:rPr>
        <w:t xml:space="preserve">افراد دارای این نشانه‌ها باید حداقل </w:t>
      </w:r>
      <w:r w:rsidRPr="00503E93">
        <w:rPr>
          <w:rFonts w:ascii="Arial" w:hAnsi="Arial" w:cs="Arial"/>
          <w:lang w:val="en-US"/>
        </w:rPr>
        <w:t>7</w:t>
      </w:r>
      <w:r w:rsidRPr="00503E93">
        <w:rPr>
          <w:rFonts w:ascii="Arial" w:hAnsi="Arial" w:cs="Arial" w:hint="cs"/>
          <w:rtl/>
          <w:lang w:val="en-US" w:bidi="fa-IR"/>
        </w:rPr>
        <w:t xml:space="preserve"> روز در منزل بمانند.</w:t>
      </w:r>
    </w:p>
    <w:p w14:paraId="39096ADD" w14:textId="77777777" w:rsidR="00494383" w:rsidRPr="00503E93" w:rsidRDefault="00494383" w:rsidP="00494383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rtl/>
          <w:lang w:val="en-US" w:bidi="fa-IR"/>
        </w:rPr>
      </w:pPr>
    </w:p>
    <w:p w14:paraId="39556226" w14:textId="5919E291" w:rsidR="00494383" w:rsidRPr="00503E93" w:rsidRDefault="00494383" w:rsidP="00494383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rtl/>
          <w:lang w:val="en-US" w:bidi="fa-IR"/>
        </w:rPr>
      </w:pPr>
      <w:r w:rsidRPr="00503E93">
        <w:rPr>
          <w:rFonts w:ascii="Arial" w:hAnsi="Arial" w:cs="Arial" w:hint="cs"/>
          <w:rtl/>
          <w:lang w:val="en-US" w:bidi="fa-IR"/>
        </w:rPr>
        <w:t xml:space="preserve">اگر با دیگران زندگی می‌کنید، آنها باید به مدت حداقل </w:t>
      </w:r>
      <w:r w:rsidRPr="00503E93">
        <w:rPr>
          <w:rFonts w:ascii="Arial" w:hAnsi="Arial" w:cs="Arial"/>
          <w:lang w:val="en-US" w:bidi="fa-IR"/>
        </w:rPr>
        <w:t>14</w:t>
      </w:r>
      <w:r w:rsidRPr="00503E93">
        <w:rPr>
          <w:rFonts w:ascii="Arial" w:hAnsi="Arial" w:cs="Arial" w:hint="cs"/>
          <w:rtl/>
          <w:lang w:val="en-US" w:bidi="fa-IR"/>
        </w:rPr>
        <w:t xml:space="preserve"> روز در منزل بمانند تا از انتقال آلودگی به بیرون از منزل جلوگیری شود.</w:t>
      </w:r>
    </w:p>
    <w:p w14:paraId="5E32ACBE" w14:textId="77777777" w:rsidR="00494383" w:rsidRPr="00503E93" w:rsidRDefault="00494383" w:rsidP="00494383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rtl/>
          <w:lang w:val="en-US" w:bidi="fa-IR"/>
        </w:rPr>
      </w:pPr>
    </w:p>
    <w:p w14:paraId="5115C3F2" w14:textId="107EFF50" w:rsidR="00494383" w:rsidRPr="00503E93" w:rsidRDefault="00494383" w:rsidP="00494383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rtl/>
          <w:lang w:val="en-US" w:bidi="fa-IR"/>
        </w:rPr>
      </w:pPr>
      <w:r w:rsidRPr="00503E93">
        <w:rPr>
          <w:rFonts w:ascii="Arial" w:hAnsi="Arial" w:cs="Arial" w:hint="cs"/>
          <w:rtl/>
          <w:lang w:val="en-US" w:bidi="fa-IR"/>
        </w:rPr>
        <w:t xml:space="preserve">پس از </w:t>
      </w:r>
      <w:r w:rsidRPr="00503E93">
        <w:rPr>
          <w:rFonts w:ascii="Arial" w:hAnsi="Arial" w:cs="Arial"/>
          <w:lang w:val="en-US" w:bidi="fa-IR"/>
        </w:rPr>
        <w:t>14</w:t>
      </w:r>
      <w:r w:rsidRPr="00503E93">
        <w:rPr>
          <w:rFonts w:ascii="Arial" w:hAnsi="Arial" w:cs="Arial" w:hint="cs"/>
          <w:rtl/>
          <w:lang w:val="en-US" w:bidi="fa-IR"/>
        </w:rPr>
        <w:t xml:space="preserve"> روز، همخانه‌های شما که نشانه‌های پیش‌گفته را ندارند، می‌توان به روال سابق زندگی خود بازگردند.</w:t>
      </w:r>
    </w:p>
    <w:p w14:paraId="5E8E3473" w14:textId="77777777" w:rsidR="00494383" w:rsidRPr="00503E93" w:rsidRDefault="00494383" w:rsidP="00494383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rtl/>
          <w:lang w:val="en-US" w:bidi="fa-IR"/>
        </w:rPr>
      </w:pPr>
    </w:p>
    <w:p w14:paraId="73156A3D" w14:textId="44679766" w:rsidR="00494383" w:rsidRPr="00503E93" w:rsidRDefault="00494383" w:rsidP="00494383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rtl/>
          <w:lang w:val="en-US" w:bidi="fa-IR"/>
        </w:rPr>
      </w:pPr>
      <w:r w:rsidRPr="00503E93">
        <w:rPr>
          <w:rFonts w:ascii="Arial" w:hAnsi="Arial" w:cs="Arial" w:hint="cs"/>
          <w:rtl/>
          <w:lang w:val="en-US" w:bidi="fa-IR"/>
        </w:rPr>
        <w:t xml:space="preserve">ولی اگر همخانه‌های شما دچار این نشانه‌ها شوند، باید به مدت </w:t>
      </w:r>
      <w:r w:rsidRPr="00503E93">
        <w:rPr>
          <w:rFonts w:ascii="Arial" w:hAnsi="Arial" w:cs="Arial"/>
          <w:lang w:val="en-US" w:bidi="fa-IR"/>
        </w:rPr>
        <w:t>7</w:t>
      </w:r>
      <w:r w:rsidRPr="00503E93">
        <w:rPr>
          <w:rFonts w:ascii="Arial" w:hAnsi="Arial" w:cs="Arial" w:hint="cs"/>
          <w:rtl/>
          <w:lang w:val="en-US" w:bidi="fa-IR"/>
        </w:rPr>
        <w:t xml:space="preserve"> روز از زمان شروع پیدایش نشانه‌ها در منزل بمانند؛ حتی اگر کل مدت حضور آنها از منزل از </w:t>
      </w:r>
      <w:r w:rsidRPr="00503E93">
        <w:rPr>
          <w:rFonts w:ascii="Arial" w:hAnsi="Arial" w:cs="Arial"/>
          <w:lang w:val="en-US" w:bidi="fa-IR"/>
        </w:rPr>
        <w:t>14</w:t>
      </w:r>
      <w:r w:rsidRPr="00503E93">
        <w:rPr>
          <w:rFonts w:ascii="Arial" w:hAnsi="Arial" w:cs="Arial" w:hint="cs"/>
          <w:rtl/>
          <w:lang w:val="en-US" w:bidi="fa-IR"/>
        </w:rPr>
        <w:t xml:space="preserve"> روز بیشتر شود.</w:t>
      </w:r>
    </w:p>
    <w:p w14:paraId="623FCB50" w14:textId="77777777" w:rsidR="00494383" w:rsidRPr="00503E93" w:rsidRDefault="00494383" w:rsidP="00494383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rtl/>
          <w:lang w:val="en-US" w:bidi="fa-IR"/>
        </w:rPr>
      </w:pPr>
    </w:p>
    <w:p w14:paraId="55280E01" w14:textId="06908FFE" w:rsidR="00494383" w:rsidRPr="00503E93" w:rsidRDefault="00494383" w:rsidP="00494383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rtl/>
          <w:lang w:val="en-US" w:bidi="fa-IR"/>
        </w:rPr>
      </w:pPr>
      <w:r w:rsidRPr="00503E93">
        <w:rPr>
          <w:rFonts w:ascii="Arial" w:hAnsi="Arial" w:cs="Arial" w:hint="cs"/>
          <w:rtl/>
          <w:lang w:val="en-US" w:bidi="fa-IR"/>
        </w:rPr>
        <w:t xml:space="preserve">اگر با فرد حداقل </w:t>
      </w:r>
      <w:r w:rsidRPr="00503E93">
        <w:rPr>
          <w:rFonts w:ascii="Arial" w:hAnsi="Arial" w:cs="Arial"/>
          <w:lang w:val="en-US" w:bidi="fa-IR"/>
        </w:rPr>
        <w:t>70</w:t>
      </w:r>
      <w:r w:rsidRPr="00503E93">
        <w:rPr>
          <w:rFonts w:ascii="Arial" w:hAnsi="Arial" w:cs="Arial" w:hint="cs"/>
          <w:rtl/>
          <w:lang w:val="en-US" w:bidi="fa-IR"/>
        </w:rPr>
        <w:t xml:space="preserve"> ساله، دچار بیماری مزمن، باردار یا دچار ضعف سیستم ایمنی همخانه هستید، سعی کنید مکان دیگری برای اقامت </w:t>
      </w:r>
      <w:r w:rsidRPr="00503E93">
        <w:rPr>
          <w:rFonts w:ascii="Arial" w:hAnsi="Arial" w:cs="Arial"/>
          <w:lang w:val="en-US" w:bidi="fa-IR"/>
        </w:rPr>
        <w:t>14</w:t>
      </w:r>
      <w:r w:rsidRPr="00503E93">
        <w:rPr>
          <w:rFonts w:ascii="Arial" w:hAnsi="Arial" w:cs="Arial" w:hint="cs"/>
          <w:rtl/>
          <w:lang w:val="en-US" w:bidi="fa-IR"/>
        </w:rPr>
        <w:t xml:space="preserve"> روزه آنها بیابید.</w:t>
      </w:r>
    </w:p>
    <w:p w14:paraId="11F88846" w14:textId="4D343000" w:rsidR="00494383" w:rsidRPr="00503E93" w:rsidRDefault="00494383" w:rsidP="00494383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rtl/>
          <w:lang w:val="en-US" w:bidi="fa-IR"/>
        </w:rPr>
      </w:pPr>
      <w:r w:rsidRPr="00503E93">
        <w:rPr>
          <w:rFonts w:ascii="Arial" w:hAnsi="Arial" w:cs="Arial" w:hint="cs"/>
          <w:rtl/>
          <w:lang w:val="en-US" w:bidi="fa-IR"/>
        </w:rPr>
        <w:t>اگر مجبور هستید با هم در یک خانه بمانید، سعی کنید تا حد ممکن از یکدیگر فاصله بگیرید.</w:t>
      </w:r>
    </w:p>
    <w:p w14:paraId="2B6E4101" w14:textId="5B6478A4" w:rsidR="00CF7673" w:rsidRDefault="00CF7673">
      <w:pPr>
        <w:rPr>
          <w:rFonts w:ascii="Arial" w:hAnsi="Arial" w:cs="Arial"/>
          <w:b/>
          <w:color w:val="2E75B5"/>
          <w:rtl/>
          <w:lang w:bidi="fa-IR"/>
        </w:rPr>
      </w:pPr>
      <w:r>
        <w:rPr>
          <w:rFonts w:ascii="Arial" w:hAnsi="Arial" w:cs="Arial"/>
          <w:b/>
          <w:color w:val="2E75B5"/>
          <w:rtl/>
          <w:lang w:bidi="fa-IR"/>
        </w:rPr>
        <w:br w:type="page"/>
      </w:r>
    </w:p>
    <w:p w14:paraId="38750FFC" w14:textId="77777777" w:rsidR="00C03AFE" w:rsidRPr="00503E93" w:rsidRDefault="00C03AFE">
      <w:pPr>
        <w:bidi/>
        <w:ind w:left="360"/>
        <w:rPr>
          <w:rFonts w:ascii="Arial" w:hAnsi="Arial" w:cs="Arial"/>
          <w:b/>
          <w:color w:val="2E75B5"/>
          <w:lang w:bidi="fa-IR"/>
        </w:rPr>
      </w:pPr>
    </w:p>
    <w:p w14:paraId="3176DF70" w14:textId="77777777" w:rsidR="00737AF3" w:rsidRDefault="00737AF3" w:rsidP="00A33F4E">
      <w:pPr>
        <w:bidi/>
      </w:pPr>
    </w:p>
    <w:p w14:paraId="55B7F467" w14:textId="77777777" w:rsidR="00737AF3" w:rsidRDefault="00737AF3" w:rsidP="00737AF3">
      <w:pPr>
        <w:bidi/>
      </w:pPr>
    </w:p>
    <w:p w14:paraId="513B7DD6" w14:textId="77777777" w:rsidR="00737AF3" w:rsidRDefault="00737AF3" w:rsidP="00737AF3">
      <w:pPr>
        <w:bidi/>
      </w:pPr>
    </w:p>
    <w:p w14:paraId="3FC0824E" w14:textId="0D27F700" w:rsidR="00C03AFE" w:rsidRPr="00503E93" w:rsidRDefault="00025310" w:rsidP="00737AF3">
      <w:pPr>
        <w:bidi/>
        <w:rPr>
          <w:rFonts w:ascii="Arial" w:eastAsiaTheme="minorHAnsi" w:hAnsi="Arial" w:cs="Arial"/>
          <w:color w:val="365F91" w:themeColor="accent1" w:themeShade="BF"/>
          <w:sz w:val="24"/>
          <w:szCs w:val="24"/>
          <w:u w:val="single"/>
          <w:lang w:eastAsia="en-GB"/>
        </w:rPr>
      </w:pPr>
      <w:hyperlink r:id="rId10" w:history="1">
        <w:r w:rsidR="00EC0463" w:rsidRPr="00503E93">
          <w:rPr>
            <w:rFonts w:ascii="Arial" w:eastAsiaTheme="minorHAnsi" w:hAnsi="Arial" w:cs="Arial"/>
            <w:color w:val="365F91" w:themeColor="accent1" w:themeShade="BF"/>
            <w:sz w:val="24"/>
            <w:szCs w:val="24"/>
            <w:u w:val="single"/>
            <w:rtl/>
            <w:lang w:eastAsia="en-GB"/>
          </w:rPr>
          <w:t>توصیه‌هایی برای ماندن در منزل</w:t>
        </w:r>
      </w:hyperlink>
      <w:r w:rsidR="00EC0463" w:rsidRPr="00503E93">
        <w:rPr>
          <w:rFonts w:ascii="Arial" w:eastAsiaTheme="minorHAnsi" w:hAnsi="Arial" w:cs="Arial"/>
          <w:color w:val="365F91" w:themeColor="accent1" w:themeShade="BF"/>
          <w:sz w:val="24"/>
          <w:szCs w:val="24"/>
          <w:u w:val="single"/>
          <w:rtl/>
          <w:lang w:eastAsia="en-GB"/>
        </w:rPr>
        <w:t xml:space="preserve"> </w:t>
      </w:r>
    </w:p>
    <w:p w14:paraId="44EC5800" w14:textId="7795EA1D" w:rsidR="0018193C" w:rsidRDefault="0018193C" w:rsidP="0018193C">
      <w:pPr>
        <w:bidi/>
        <w:rPr>
          <w:rFonts w:ascii="Arial" w:eastAsiaTheme="minorHAnsi" w:hAnsi="Arial" w:cs="Arial"/>
          <w:color w:val="365F91" w:themeColor="accent1" w:themeShade="BF"/>
          <w:sz w:val="24"/>
          <w:szCs w:val="24"/>
          <w:u w:val="single"/>
          <w:lang w:eastAsia="en-GB"/>
        </w:rPr>
      </w:pPr>
    </w:p>
    <w:tbl>
      <w:tblPr>
        <w:tblStyle w:val="TableGrid1"/>
        <w:tblW w:w="0" w:type="auto"/>
        <w:tblBorders>
          <w:top w:val="dotted" w:sz="4" w:space="0" w:color="2E74B5"/>
          <w:left w:val="dotted" w:sz="4" w:space="0" w:color="2E74B5"/>
          <w:bottom w:val="dotted" w:sz="4" w:space="0" w:color="2E74B5"/>
          <w:right w:val="dotted" w:sz="4" w:space="0" w:color="2E74B5"/>
          <w:insideH w:val="dotted" w:sz="4" w:space="0" w:color="2E74B5"/>
          <w:insideV w:val="dotted" w:sz="4" w:space="0" w:color="2E74B5"/>
        </w:tblBorders>
        <w:tblLook w:val="04A0" w:firstRow="1" w:lastRow="0" w:firstColumn="1" w:lastColumn="0" w:noHBand="0" w:noVBand="1"/>
      </w:tblPr>
      <w:tblGrid>
        <w:gridCol w:w="2993"/>
        <w:gridCol w:w="3013"/>
        <w:gridCol w:w="3010"/>
      </w:tblGrid>
      <w:tr w:rsidR="00CF7673" w:rsidRPr="00CF7673" w14:paraId="22590E28" w14:textId="77777777" w:rsidTr="00CF7673">
        <w:trPr>
          <w:trHeight w:val="3633"/>
        </w:trPr>
        <w:tc>
          <w:tcPr>
            <w:tcW w:w="3398" w:type="dxa"/>
          </w:tcPr>
          <w:p w14:paraId="55FBCCF7" w14:textId="77777777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noProof/>
                <w:lang w:eastAsia="en-GB"/>
              </w:rPr>
              <w:drawing>
                <wp:inline distT="0" distB="0" distL="0" distR="0" wp14:anchorId="68D8C62A" wp14:editId="5F372680">
                  <wp:extent cx="1797685" cy="179768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covid-images-01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685" cy="1797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F30928" w14:textId="36466B9E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rtl/>
                <w:lang w:eastAsia="en-GB"/>
              </w:rPr>
              <w:t>از رفتن به محل کار، مدرسه، مطب پزشک، داروخانه یا بیمارستان خودداری کنید</w:t>
            </w:r>
          </w:p>
        </w:tc>
        <w:tc>
          <w:tcPr>
            <w:tcW w:w="3398" w:type="dxa"/>
          </w:tcPr>
          <w:p w14:paraId="01B30CD1" w14:textId="77777777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noProof/>
                <w:lang w:eastAsia="en-GB"/>
              </w:rPr>
              <w:drawing>
                <wp:inline distT="0" distB="0" distL="0" distR="0" wp14:anchorId="61CCF642" wp14:editId="0F102230">
                  <wp:extent cx="1801027" cy="1801027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covid-images-03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8746" cy="1808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FF53C4" w14:textId="122DE4A8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rtl/>
                <w:lang w:eastAsia="en-GB"/>
              </w:rPr>
              <w:t xml:space="preserve">از </w:t>
            </w:r>
            <w:r w:rsidRPr="00CF7673">
              <w:rPr>
                <w:rFonts w:hint="cs"/>
                <w:rtl/>
                <w:lang w:eastAsia="en-GB"/>
              </w:rPr>
              <w:t>دست شویی و حمام</w:t>
            </w:r>
            <w:r w:rsidRPr="00CF7673">
              <w:rPr>
                <w:rtl/>
                <w:lang w:eastAsia="en-GB"/>
              </w:rPr>
              <w:t xml:space="preserve"> مستقل استفاده کنید یا </w:t>
            </w:r>
            <w:r w:rsidRPr="00CF7673">
              <w:rPr>
                <w:rFonts w:hint="cs"/>
                <w:rtl/>
                <w:lang w:eastAsia="en-GB"/>
              </w:rPr>
              <w:t>آنها</w:t>
            </w:r>
            <w:r w:rsidRPr="00CF7673">
              <w:rPr>
                <w:rtl/>
                <w:lang w:eastAsia="en-GB"/>
              </w:rPr>
              <w:t xml:space="preserve"> را بین نوبت‌های استفاده ضدعفونی کنید</w:t>
            </w:r>
          </w:p>
        </w:tc>
        <w:tc>
          <w:tcPr>
            <w:tcW w:w="3398" w:type="dxa"/>
          </w:tcPr>
          <w:p w14:paraId="7A3D55A0" w14:textId="77777777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noProof/>
                <w:lang w:eastAsia="en-GB"/>
              </w:rPr>
              <w:drawing>
                <wp:inline distT="0" distB="0" distL="0" distR="0" wp14:anchorId="78FC479A" wp14:editId="0153D9AF">
                  <wp:extent cx="1808112" cy="1808112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covid-images-02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532" cy="1814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0AE0A6" w14:textId="5E978DFA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rtl/>
                <w:lang w:eastAsia="en-GB"/>
              </w:rPr>
              <w:t>از برقراری تماس نزدیک با دیگران بپرهیزید</w:t>
            </w:r>
          </w:p>
        </w:tc>
      </w:tr>
      <w:tr w:rsidR="00CF7673" w:rsidRPr="00CF7673" w14:paraId="4004A9BF" w14:textId="77777777" w:rsidTr="00CF7673">
        <w:trPr>
          <w:trHeight w:val="3609"/>
        </w:trPr>
        <w:tc>
          <w:tcPr>
            <w:tcW w:w="3398" w:type="dxa"/>
          </w:tcPr>
          <w:p w14:paraId="4D80E3CE" w14:textId="77777777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noProof/>
                <w:lang w:eastAsia="en-GB"/>
              </w:rPr>
              <w:drawing>
                <wp:inline distT="0" distB="0" distL="0" distR="0" wp14:anchorId="08D2B012" wp14:editId="15B95D70">
                  <wp:extent cx="1803666" cy="1803666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covid-images-05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387" cy="18263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B0366B" w14:textId="4B355485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rtl/>
                <w:lang w:eastAsia="en-GB"/>
              </w:rPr>
              <w:t>مواد غذایی یا دارو</w:t>
            </w:r>
            <w:r w:rsidRPr="00CF7673">
              <w:rPr>
                <w:rFonts w:hint="cs"/>
                <w:rtl/>
                <w:lang w:eastAsia="en-GB"/>
              </w:rPr>
              <w:t xml:space="preserve"> را دیگران برایتان تهیه کنند</w:t>
            </w:r>
          </w:p>
        </w:tc>
        <w:tc>
          <w:tcPr>
            <w:tcW w:w="3398" w:type="dxa"/>
          </w:tcPr>
          <w:p w14:paraId="572485E1" w14:textId="77777777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noProof/>
                <w:lang w:eastAsia="en-GB"/>
              </w:rPr>
              <w:drawing>
                <wp:inline distT="0" distB="0" distL="0" distR="0" wp14:anchorId="034247D4" wp14:editId="20CA3957">
                  <wp:extent cx="1815752" cy="1815752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covid-images-04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5582" cy="1825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30EEDE" w14:textId="4322C40A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rtl/>
                <w:lang w:eastAsia="en-GB"/>
              </w:rPr>
              <w:t>از پذیرش مهمان خودداری کنید</w:t>
            </w:r>
          </w:p>
        </w:tc>
        <w:tc>
          <w:tcPr>
            <w:tcW w:w="3398" w:type="dxa"/>
          </w:tcPr>
          <w:p w14:paraId="0348843B" w14:textId="77777777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noProof/>
                <w:lang w:eastAsia="en-GB"/>
              </w:rPr>
              <w:drawing>
                <wp:inline distT="0" distB="0" distL="0" distR="0" wp14:anchorId="09068BFA" wp14:editId="5B349B9F">
                  <wp:extent cx="1812351" cy="1812351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covid-images-06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5248" cy="1815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058D26" w14:textId="514759FE" w:rsidR="00CF7673" w:rsidRPr="00CF7673" w:rsidRDefault="00CF7673" w:rsidP="00CF7673">
            <w:pPr>
              <w:jc w:val="center"/>
              <w:rPr>
                <w:strike/>
                <w:lang w:eastAsia="en-GB"/>
              </w:rPr>
            </w:pPr>
            <w:r w:rsidRPr="00CF7673">
              <w:rPr>
                <w:rtl/>
                <w:lang w:eastAsia="en-GB"/>
              </w:rPr>
              <w:t>در صورت امکان، تنها بخواب</w:t>
            </w:r>
            <w:r w:rsidRPr="00CF7673">
              <w:rPr>
                <w:rFonts w:hint="cs"/>
                <w:rtl/>
                <w:lang w:eastAsia="en-GB"/>
              </w:rPr>
              <w:t>ی</w:t>
            </w:r>
            <w:r w:rsidRPr="00CF7673">
              <w:rPr>
                <w:rFonts w:hint="eastAsia"/>
                <w:rtl/>
                <w:lang w:eastAsia="en-GB"/>
              </w:rPr>
              <w:t>د</w:t>
            </w:r>
          </w:p>
        </w:tc>
      </w:tr>
      <w:tr w:rsidR="00CF7673" w:rsidRPr="00CF7673" w14:paraId="296A29F8" w14:textId="77777777" w:rsidTr="00CF7673">
        <w:trPr>
          <w:trHeight w:val="3623"/>
        </w:trPr>
        <w:tc>
          <w:tcPr>
            <w:tcW w:w="3398" w:type="dxa"/>
          </w:tcPr>
          <w:p w14:paraId="0DF0E50C" w14:textId="77777777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noProof/>
                <w:lang w:eastAsia="en-GB"/>
              </w:rPr>
              <w:drawing>
                <wp:inline distT="0" distB="0" distL="0" distR="0" wp14:anchorId="0C4301E3" wp14:editId="01AC1877">
                  <wp:extent cx="1785968" cy="1785968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covid-images-07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6391" cy="1816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8FBCF9" w14:textId="42A54EB4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rFonts w:hint="cs"/>
                <w:rtl/>
                <w:lang w:eastAsia="en-GB"/>
              </w:rPr>
              <w:t>دستهایتان را مرتباً بشویید</w:t>
            </w:r>
          </w:p>
        </w:tc>
        <w:tc>
          <w:tcPr>
            <w:tcW w:w="3398" w:type="dxa"/>
          </w:tcPr>
          <w:p w14:paraId="3E517E77" w14:textId="77777777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noProof/>
                <w:lang w:eastAsia="en-GB"/>
              </w:rPr>
              <w:drawing>
                <wp:inline distT="0" distB="0" distL="0" distR="0" wp14:anchorId="42334D25" wp14:editId="45235BF6">
                  <wp:extent cx="1803953" cy="1803953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covid-images-08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0184" cy="1810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6D652F" w14:textId="4681D259" w:rsidR="00CF7673" w:rsidRPr="00CF7673" w:rsidRDefault="00CF7673" w:rsidP="00CF7673">
            <w:pPr>
              <w:jc w:val="center"/>
              <w:rPr>
                <w:strike/>
                <w:lang w:eastAsia="en-GB"/>
              </w:rPr>
            </w:pPr>
            <w:r w:rsidRPr="00CF7673">
              <w:rPr>
                <w:rtl/>
                <w:lang w:eastAsia="en-GB"/>
              </w:rPr>
              <w:t>آب فراوان بنوش</w:t>
            </w:r>
            <w:r w:rsidRPr="00CF7673">
              <w:rPr>
                <w:rFonts w:hint="cs"/>
                <w:rtl/>
                <w:lang w:eastAsia="en-GB"/>
              </w:rPr>
              <w:t>ی</w:t>
            </w:r>
            <w:r w:rsidRPr="00CF7673">
              <w:rPr>
                <w:rFonts w:hint="eastAsia"/>
                <w:rtl/>
                <w:lang w:eastAsia="en-GB"/>
              </w:rPr>
              <w:t>د</w:t>
            </w:r>
          </w:p>
        </w:tc>
        <w:tc>
          <w:tcPr>
            <w:tcW w:w="3398" w:type="dxa"/>
          </w:tcPr>
          <w:p w14:paraId="1ACFA0A1" w14:textId="77777777" w:rsidR="00CF7673" w:rsidRPr="00CF7673" w:rsidRDefault="00CF7673" w:rsidP="00CF7673">
            <w:pPr>
              <w:jc w:val="center"/>
              <w:rPr>
                <w:lang w:eastAsia="en-GB"/>
              </w:rPr>
            </w:pPr>
            <w:r w:rsidRPr="00CF7673">
              <w:rPr>
                <w:noProof/>
                <w:lang w:eastAsia="en-GB"/>
              </w:rPr>
              <w:drawing>
                <wp:inline distT="0" distB="0" distL="0" distR="0" wp14:anchorId="788BBCD6" wp14:editId="23D86118">
                  <wp:extent cx="1813621" cy="1813621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covid-images-09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2922" cy="1822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521130" w14:textId="705D7D94" w:rsidR="00CF7673" w:rsidRPr="00CF7673" w:rsidRDefault="00CF7673" w:rsidP="00CF7673">
            <w:pPr>
              <w:jc w:val="center"/>
              <w:rPr>
                <w:strike/>
                <w:lang w:eastAsia="en-GB"/>
              </w:rPr>
            </w:pPr>
            <w:r w:rsidRPr="00CF7673">
              <w:rPr>
                <w:rtl/>
                <w:lang w:eastAsia="en-GB"/>
              </w:rPr>
              <w:t>برا</w:t>
            </w:r>
            <w:r w:rsidRPr="00CF7673">
              <w:rPr>
                <w:rFonts w:hint="cs"/>
                <w:rtl/>
                <w:lang w:eastAsia="en-GB"/>
              </w:rPr>
              <w:t>ی</w:t>
            </w:r>
            <w:r w:rsidRPr="00CF7673">
              <w:rPr>
                <w:rtl/>
                <w:lang w:eastAsia="en-GB"/>
              </w:rPr>
              <w:t xml:space="preserve"> تسک</w:t>
            </w:r>
            <w:r w:rsidRPr="00CF7673">
              <w:rPr>
                <w:rFonts w:hint="cs"/>
                <w:rtl/>
                <w:lang w:eastAsia="en-GB"/>
              </w:rPr>
              <w:t>ی</w:t>
            </w:r>
            <w:r w:rsidRPr="00CF7673">
              <w:rPr>
                <w:rFonts w:hint="eastAsia"/>
                <w:rtl/>
                <w:lang w:eastAsia="en-GB"/>
              </w:rPr>
              <w:t>ن</w:t>
            </w:r>
            <w:r w:rsidRPr="00CF7673">
              <w:rPr>
                <w:rtl/>
                <w:lang w:eastAsia="en-GB"/>
              </w:rPr>
              <w:t xml:space="preserve"> دادن نشانه‌ها مسکن مصرف کن</w:t>
            </w:r>
            <w:r w:rsidRPr="00CF7673">
              <w:rPr>
                <w:rFonts w:hint="cs"/>
                <w:rtl/>
                <w:lang w:eastAsia="en-GB"/>
              </w:rPr>
              <w:t>ی</w:t>
            </w:r>
            <w:r w:rsidRPr="00CF7673">
              <w:rPr>
                <w:rFonts w:hint="eastAsia"/>
                <w:rtl/>
                <w:lang w:eastAsia="en-GB"/>
              </w:rPr>
              <w:t>د</w:t>
            </w:r>
          </w:p>
        </w:tc>
      </w:tr>
    </w:tbl>
    <w:p w14:paraId="4D4343BD" w14:textId="77777777" w:rsidR="00CF7673" w:rsidRPr="00CF7673" w:rsidRDefault="00CF7673" w:rsidP="00CF7673">
      <w:pPr>
        <w:bidi/>
        <w:rPr>
          <w:rFonts w:ascii="Arial" w:eastAsiaTheme="minorHAnsi" w:hAnsi="Arial" w:cs="Arial"/>
          <w:color w:val="365F91" w:themeColor="accent1" w:themeShade="BF"/>
          <w:sz w:val="24"/>
          <w:szCs w:val="24"/>
          <w:u w:val="single"/>
          <w:lang w:eastAsia="en-GB"/>
        </w:rPr>
      </w:pPr>
    </w:p>
    <w:p w14:paraId="3044AABE" w14:textId="16578F0E" w:rsidR="00CF7673" w:rsidRDefault="00CF7673">
      <w:pPr>
        <w:rPr>
          <w:rFonts w:ascii="Arial" w:hAnsi="Arial" w:cs="Arial"/>
          <w:b/>
          <w:color w:val="2F5597"/>
          <w:lang w:val="en-US"/>
        </w:rPr>
      </w:pPr>
      <w:r>
        <w:rPr>
          <w:rFonts w:ascii="Arial" w:hAnsi="Arial" w:cs="Arial"/>
          <w:b/>
          <w:color w:val="2F5597"/>
          <w:lang w:val="en-US"/>
        </w:rPr>
        <w:br w:type="page"/>
      </w:r>
    </w:p>
    <w:p w14:paraId="3817D3F1" w14:textId="77777777" w:rsidR="00C03AFE" w:rsidRPr="00503E93" w:rsidRDefault="00C03AFE">
      <w:pPr>
        <w:ind w:left="360"/>
        <w:rPr>
          <w:rFonts w:ascii="Arial" w:hAnsi="Arial" w:cs="Arial"/>
          <w:b/>
          <w:color w:val="2F5597"/>
          <w:lang w:val="en-US"/>
        </w:rPr>
      </w:pPr>
    </w:p>
    <w:p w14:paraId="65C8C1D2" w14:textId="77777777" w:rsidR="00737AF3" w:rsidRDefault="00737AF3">
      <w:pPr>
        <w:bidi/>
        <w:rPr>
          <w:rFonts w:ascii="Arial" w:hAnsi="Arial" w:cs="Arial"/>
          <w:color w:val="2F5597"/>
          <w:sz w:val="24"/>
          <w:szCs w:val="24"/>
          <w:rtl/>
        </w:rPr>
      </w:pPr>
      <w:bookmarkStart w:id="3" w:name="_GoBack"/>
      <w:bookmarkEnd w:id="3"/>
    </w:p>
    <w:p w14:paraId="30CCDBA2" w14:textId="511523C2" w:rsidR="00737AF3" w:rsidRDefault="00737AF3" w:rsidP="00737AF3">
      <w:pPr>
        <w:bidi/>
        <w:rPr>
          <w:rFonts w:ascii="Arial" w:hAnsi="Arial" w:cs="Arial"/>
          <w:color w:val="2F5597"/>
          <w:sz w:val="24"/>
          <w:szCs w:val="24"/>
          <w:rtl/>
        </w:rPr>
      </w:pPr>
    </w:p>
    <w:p w14:paraId="3309B201" w14:textId="79E45E19" w:rsidR="00737AF3" w:rsidRDefault="00737AF3" w:rsidP="00737AF3">
      <w:pPr>
        <w:bidi/>
        <w:rPr>
          <w:rFonts w:ascii="Arial" w:hAnsi="Arial" w:cs="Arial"/>
          <w:color w:val="2F5597"/>
          <w:sz w:val="24"/>
          <w:szCs w:val="24"/>
          <w:rtl/>
        </w:rPr>
      </w:pPr>
    </w:p>
    <w:p w14:paraId="48FACFB4" w14:textId="77777777" w:rsidR="00737AF3" w:rsidRDefault="00737AF3" w:rsidP="00737AF3">
      <w:pPr>
        <w:bidi/>
        <w:rPr>
          <w:rFonts w:ascii="Arial" w:hAnsi="Arial" w:cs="Arial"/>
          <w:color w:val="2F5597"/>
          <w:sz w:val="24"/>
          <w:szCs w:val="24"/>
          <w:rtl/>
        </w:rPr>
      </w:pPr>
    </w:p>
    <w:p w14:paraId="6250A70A" w14:textId="77777777" w:rsidR="00737AF3" w:rsidRDefault="00737AF3" w:rsidP="00737AF3">
      <w:pPr>
        <w:bidi/>
        <w:spacing w:after="120"/>
        <w:contextualSpacing/>
        <w:rPr>
          <w:rFonts w:ascii="Arial" w:hAnsi="Arial" w:cs="Arial"/>
          <w:color w:val="2F5597"/>
          <w:sz w:val="24"/>
          <w:szCs w:val="24"/>
          <w:rtl/>
        </w:rPr>
      </w:pPr>
    </w:p>
    <w:p w14:paraId="6B41A99F" w14:textId="77777777" w:rsidR="00737AF3" w:rsidRDefault="00737AF3" w:rsidP="00737AF3">
      <w:pPr>
        <w:bidi/>
        <w:spacing w:after="120"/>
        <w:contextualSpacing/>
        <w:rPr>
          <w:rFonts w:ascii="Arial" w:hAnsi="Arial" w:cs="Arial"/>
          <w:color w:val="2F5597"/>
          <w:sz w:val="24"/>
          <w:szCs w:val="24"/>
          <w:rtl/>
        </w:rPr>
      </w:pPr>
    </w:p>
    <w:p w14:paraId="55570CEB" w14:textId="3E129DEF" w:rsidR="00C03AFE" w:rsidRPr="00503E93" w:rsidRDefault="00EC0463" w:rsidP="00737AF3">
      <w:pPr>
        <w:bidi/>
        <w:spacing w:after="120"/>
        <w:contextualSpacing/>
        <w:rPr>
          <w:rFonts w:ascii="Arial" w:hAnsi="Arial" w:cs="Arial"/>
          <w:color w:val="2F5597"/>
          <w:sz w:val="24"/>
          <w:szCs w:val="24"/>
        </w:rPr>
      </w:pPr>
      <w:r w:rsidRPr="00503E93">
        <w:rPr>
          <w:rFonts w:ascii="Arial" w:hAnsi="Arial" w:cs="Arial"/>
          <w:color w:val="2F5597"/>
          <w:sz w:val="24"/>
          <w:szCs w:val="24"/>
          <w:rtl/>
        </w:rPr>
        <w:t xml:space="preserve">در چه صورتی باید با </w:t>
      </w:r>
      <w:r w:rsidR="00456401" w:rsidRPr="00503E93">
        <w:rPr>
          <w:rFonts w:ascii="Arial" w:hAnsi="Arial" w:cs="Arial"/>
          <w:bCs/>
          <w:color w:val="2F5597"/>
          <w:sz w:val="24"/>
          <w:szCs w:val="24"/>
        </w:rPr>
        <w:t>NHS 111</w:t>
      </w:r>
      <w:r w:rsidR="00456401" w:rsidRPr="00503E93">
        <w:rPr>
          <w:rFonts w:ascii="Arial" w:hAnsi="Arial" w:cs="Arial"/>
          <w:bCs/>
          <w:color w:val="2F5597"/>
          <w:sz w:val="24"/>
          <w:szCs w:val="24"/>
          <w:rtl/>
        </w:rPr>
        <w:t xml:space="preserve"> </w:t>
      </w:r>
      <w:r w:rsidRPr="00503E93">
        <w:rPr>
          <w:rFonts w:ascii="Arial" w:hAnsi="Arial" w:cs="Arial"/>
          <w:color w:val="2F5597"/>
          <w:sz w:val="24"/>
          <w:szCs w:val="24"/>
          <w:rtl/>
        </w:rPr>
        <w:t>تماس بگیرم؟</w:t>
      </w:r>
    </w:p>
    <w:p w14:paraId="163BBE76" w14:textId="29847468" w:rsidR="005C3276" w:rsidRPr="00503E93" w:rsidRDefault="005C3276" w:rsidP="00737A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after="120"/>
        <w:contextualSpacing/>
        <w:rPr>
          <w:rFonts w:ascii="Arial" w:hAnsi="Arial" w:cs="Arial"/>
        </w:rPr>
      </w:pPr>
      <w:r w:rsidRPr="00503E93">
        <w:rPr>
          <w:rFonts w:ascii="Arial" w:hAnsi="Arial" w:cs="Arial" w:hint="cs"/>
          <w:rtl/>
        </w:rPr>
        <w:t>اگر</w:t>
      </w:r>
      <w:r w:rsidR="00ED0CBD" w:rsidRPr="00503E93">
        <w:rPr>
          <w:rFonts w:ascii="Arial" w:hAnsi="Arial" w:cs="Arial" w:hint="cs"/>
          <w:rtl/>
        </w:rPr>
        <w:t xml:space="preserve"> احساس می کنید</w:t>
      </w:r>
      <w:r w:rsidRPr="00503E93">
        <w:rPr>
          <w:rFonts w:ascii="Arial" w:hAnsi="Arial" w:cs="Arial" w:hint="cs"/>
          <w:rtl/>
        </w:rPr>
        <w:t xml:space="preserve"> شدت بیماری شما چنان است که نمی‌توانید کارهای معمولی مانند تماشای تلویزیون، استفاده از تلفن، مطالعه یا بیرون آمدن از بستر را انجام دهید</w:t>
      </w:r>
    </w:p>
    <w:p w14:paraId="079781AB" w14:textId="6A1A8740" w:rsidR="00C03AFE" w:rsidRPr="00503E93" w:rsidRDefault="00EC0463" w:rsidP="00737A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after="120"/>
        <w:contextualSpacing/>
        <w:rPr>
          <w:rFonts w:ascii="Arial" w:hAnsi="Arial" w:cs="Arial"/>
        </w:rPr>
      </w:pPr>
      <w:r w:rsidRPr="00503E93">
        <w:rPr>
          <w:rFonts w:ascii="Arial" w:hAnsi="Arial" w:cs="Arial"/>
          <w:rtl/>
        </w:rPr>
        <w:t xml:space="preserve">اگر </w:t>
      </w:r>
      <w:r w:rsidR="00ED0CBD" w:rsidRPr="00503E93">
        <w:rPr>
          <w:rFonts w:ascii="Arial" w:hAnsi="Arial" w:cs="Arial" w:hint="cs"/>
          <w:rtl/>
        </w:rPr>
        <w:t xml:space="preserve">احساس می کنید </w:t>
      </w:r>
      <w:r w:rsidRPr="00503E93">
        <w:rPr>
          <w:rFonts w:ascii="Arial" w:hAnsi="Arial" w:cs="Arial"/>
          <w:rtl/>
        </w:rPr>
        <w:t>نمی‌توانید نشانه‌های خود را در منزل درمان کنید</w:t>
      </w:r>
    </w:p>
    <w:p w14:paraId="5A563EFB" w14:textId="77777777" w:rsidR="00C03AFE" w:rsidRPr="00503E93" w:rsidRDefault="00EC0463" w:rsidP="00737A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after="120"/>
        <w:contextualSpacing/>
        <w:rPr>
          <w:rFonts w:ascii="Arial" w:hAnsi="Arial" w:cs="Arial"/>
        </w:rPr>
      </w:pPr>
      <w:r w:rsidRPr="00503E93">
        <w:rPr>
          <w:rFonts w:ascii="Arial" w:hAnsi="Arial" w:cs="Arial"/>
          <w:rtl/>
        </w:rPr>
        <w:t>اگر وضعیت جسمی شما بدتر شود</w:t>
      </w:r>
    </w:p>
    <w:p w14:paraId="39BB166D" w14:textId="77777777" w:rsidR="00C03AFE" w:rsidRPr="00503E93" w:rsidRDefault="00EC0463" w:rsidP="00737A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after="120"/>
        <w:contextualSpacing/>
        <w:rPr>
          <w:rFonts w:ascii="Arial" w:hAnsi="Arial" w:cs="Arial"/>
        </w:rPr>
      </w:pPr>
      <w:r w:rsidRPr="00503E93">
        <w:rPr>
          <w:rFonts w:ascii="Arial" w:hAnsi="Arial" w:cs="Arial"/>
          <w:rtl/>
        </w:rPr>
        <w:t>اگر نشانه‌های شما پس از 7 روز بهبود نیابد</w:t>
      </w:r>
    </w:p>
    <w:p w14:paraId="59581502" w14:textId="77777777" w:rsidR="00C03AFE" w:rsidRPr="00503E93" w:rsidRDefault="00C03AFE" w:rsidP="00737AF3">
      <w:pPr>
        <w:pBdr>
          <w:top w:val="nil"/>
          <w:left w:val="nil"/>
          <w:bottom w:val="nil"/>
          <w:right w:val="nil"/>
          <w:between w:val="nil"/>
        </w:pBdr>
        <w:spacing w:after="120"/>
        <w:contextualSpacing/>
        <w:rPr>
          <w:rFonts w:ascii="Arial" w:hAnsi="Arial" w:cs="Arial"/>
          <w:color w:val="2F5597"/>
        </w:rPr>
      </w:pPr>
    </w:p>
    <w:p w14:paraId="232ADD86" w14:textId="552CCCFA" w:rsidR="00C03AFE" w:rsidRPr="00503E93" w:rsidRDefault="00EC0463" w:rsidP="00737AF3">
      <w:pPr>
        <w:bidi/>
        <w:spacing w:after="120"/>
        <w:contextualSpacing/>
        <w:rPr>
          <w:rFonts w:ascii="Arial" w:hAnsi="Arial" w:cs="Arial"/>
          <w:color w:val="2F5597"/>
          <w:sz w:val="24"/>
          <w:szCs w:val="24"/>
        </w:rPr>
      </w:pPr>
      <w:r w:rsidRPr="00503E93">
        <w:rPr>
          <w:rFonts w:ascii="Arial" w:hAnsi="Arial" w:cs="Arial"/>
          <w:color w:val="2F5597"/>
          <w:sz w:val="24"/>
          <w:szCs w:val="24"/>
          <w:rtl/>
        </w:rPr>
        <w:t xml:space="preserve">چگونه با </w:t>
      </w:r>
      <w:r w:rsidR="00456401" w:rsidRPr="00503E93">
        <w:rPr>
          <w:rFonts w:ascii="Arial" w:hAnsi="Arial" w:cs="Arial"/>
          <w:bCs/>
          <w:color w:val="2F5597"/>
          <w:sz w:val="24"/>
          <w:szCs w:val="24"/>
        </w:rPr>
        <w:t>NHS 111</w:t>
      </w:r>
      <w:r w:rsidR="00456401" w:rsidRPr="00503E93">
        <w:rPr>
          <w:rFonts w:ascii="Arial" w:hAnsi="Arial" w:cs="Arial"/>
          <w:bCs/>
          <w:color w:val="2F5597"/>
          <w:sz w:val="24"/>
          <w:szCs w:val="24"/>
          <w:rtl/>
        </w:rPr>
        <w:t xml:space="preserve"> </w:t>
      </w:r>
      <w:r w:rsidRPr="00503E93">
        <w:rPr>
          <w:rFonts w:ascii="Arial" w:hAnsi="Arial" w:cs="Arial"/>
          <w:color w:val="2F5597"/>
          <w:sz w:val="24"/>
          <w:szCs w:val="24"/>
          <w:rtl/>
        </w:rPr>
        <w:t>تماس بگیرم؟</w:t>
      </w:r>
    </w:p>
    <w:p w14:paraId="3E811175" w14:textId="623B6E6A" w:rsidR="00C03AFE" w:rsidRPr="00503E93" w:rsidRDefault="00EC0463" w:rsidP="00737AF3">
      <w:pPr>
        <w:bidi/>
        <w:spacing w:after="120"/>
        <w:ind w:left="360"/>
        <w:contextualSpacing/>
        <w:rPr>
          <w:rFonts w:ascii="Arial" w:hAnsi="Arial" w:cs="Arial"/>
        </w:rPr>
      </w:pPr>
      <w:r w:rsidRPr="00503E93">
        <w:rPr>
          <w:rFonts w:ascii="Arial" w:hAnsi="Arial" w:cs="Arial"/>
          <w:rtl/>
        </w:rPr>
        <w:t xml:space="preserve">برای این که با اقدامات بعدی آشنا شوید، می‌توانید از </w:t>
      </w:r>
      <w:hyperlink r:id="rId20" w:history="1">
        <w:r w:rsidRPr="00503E93">
          <w:rPr>
            <w:rFonts w:ascii="Arial" w:hAnsi="Arial" w:cs="Arial"/>
            <w:u w:val="single"/>
            <w:rtl/>
          </w:rPr>
          <w:t xml:space="preserve">سرویس آنلاین کرونا ویروس </w:t>
        </w:r>
        <w:r w:rsidRPr="00503E93">
          <w:rPr>
            <w:rFonts w:ascii="Arial" w:hAnsi="Arial" w:cs="Arial"/>
            <w:u w:val="single"/>
          </w:rPr>
          <w:t>NHS 111</w:t>
        </w:r>
      </w:hyperlink>
      <w:r w:rsidRPr="00503E93">
        <w:rPr>
          <w:rFonts w:ascii="Arial" w:hAnsi="Arial" w:cs="Arial"/>
          <w:rtl/>
        </w:rPr>
        <w:t xml:space="preserve"> استفاده کنید. اگر به خدمات آنلاین دسترسی ندارید، با 111 (شماره رایگان) تماس بگیرید.</w:t>
      </w:r>
    </w:p>
    <w:p w14:paraId="78877CAF" w14:textId="77777777" w:rsidR="00C03AFE" w:rsidRPr="00503E93" w:rsidRDefault="00C03AFE" w:rsidP="00737AF3">
      <w:pPr>
        <w:spacing w:after="120"/>
        <w:contextualSpacing/>
        <w:rPr>
          <w:rFonts w:ascii="Arial" w:hAnsi="Arial" w:cs="Arial"/>
          <w:color w:val="2F5597"/>
        </w:rPr>
      </w:pPr>
    </w:p>
    <w:p w14:paraId="00C734D9" w14:textId="77777777" w:rsidR="00C03AFE" w:rsidRPr="00503E93" w:rsidRDefault="00EC0463" w:rsidP="00737AF3">
      <w:pPr>
        <w:bidi/>
        <w:spacing w:after="120"/>
        <w:contextualSpacing/>
        <w:rPr>
          <w:rFonts w:ascii="Arial" w:hAnsi="Arial" w:cs="Arial"/>
          <w:color w:val="2F5597"/>
          <w:sz w:val="24"/>
          <w:szCs w:val="24"/>
        </w:rPr>
      </w:pPr>
      <w:r w:rsidRPr="00503E93">
        <w:rPr>
          <w:rFonts w:ascii="Arial" w:hAnsi="Arial" w:cs="Arial"/>
          <w:color w:val="2F5597"/>
          <w:sz w:val="24"/>
          <w:szCs w:val="24"/>
          <w:rtl/>
        </w:rPr>
        <w:t>اگر نگران وضعیت مهاجرت خودم باشم، چه باید بکنم؟</w:t>
      </w:r>
    </w:p>
    <w:p w14:paraId="75431244" w14:textId="77777777" w:rsidR="00C03AFE" w:rsidRPr="00503E93" w:rsidRDefault="00EC0463" w:rsidP="00737AF3">
      <w:pPr>
        <w:bidi/>
        <w:spacing w:after="120"/>
        <w:ind w:left="360"/>
        <w:contextualSpacing/>
        <w:rPr>
          <w:rFonts w:ascii="Arial" w:hAnsi="Arial" w:cs="Arial"/>
        </w:rPr>
      </w:pPr>
      <w:r w:rsidRPr="00503E93">
        <w:rPr>
          <w:rFonts w:ascii="Arial" w:hAnsi="Arial" w:cs="Arial"/>
          <w:rtl/>
        </w:rPr>
        <w:t xml:space="preserve">همه خدمات </w:t>
      </w:r>
      <w:r w:rsidRPr="00503E93">
        <w:rPr>
          <w:rFonts w:ascii="Arial" w:hAnsi="Arial" w:cs="Arial"/>
        </w:rPr>
        <w:t>NHS</w:t>
      </w:r>
      <w:r w:rsidRPr="00503E93">
        <w:rPr>
          <w:rFonts w:ascii="Arial" w:hAnsi="Arial" w:cs="Arial"/>
          <w:rtl/>
        </w:rPr>
        <w:t xml:space="preserve"> در زمینه کرونا ویروس برای همه، صرف‌نظر از وضعیت مهاجرت افراد در بریتانیا، رایگان است. این شامل آزمایش و درمان کرونا ویروس، حتی برای نتیجه آزمایش منفی، می‌شود. آزمایش یا درمان کرونا ویروس شما به وزارت کشور اعلام نمی‌شود.</w:t>
      </w:r>
    </w:p>
    <w:p w14:paraId="2920A5B4" w14:textId="77777777" w:rsidR="00C03AFE" w:rsidRPr="00503E93" w:rsidRDefault="00C03AFE" w:rsidP="00737AF3">
      <w:pPr>
        <w:spacing w:after="120"/>
        <w:contextualSpacing/>
        <w:rPr>
          <w:rFonts w:ascii="Arial" w:hAnsi="Arial" w:cs="Arial"/>
          <w:color w:val="2F5597"/>
        </w:rPr>
      </w:pPr>
    </w:p>
    <w:p w14:paraId="6481B817" w14:textId="77777777" w:rsidR="00C03AFE" w:rsidRPr="00503E93" w:rsidRDefault="00EC0463" w:rsidP="00737AF3">
      <w:pPr>
        <w:bidi/>
        <w:spacing w:after="120"/>
        <w:contextualSpacing/>
        <w:rPr>
          <w:rFonts w:ascii="Arial" w:hAnsi="Arial" w:cs="Arial"/>
          <w:color w:val="2F5597"/>
          <w:sz w:val="24"/>
          <w:szCs w:val="24"/>
        </w:rPr>
      </w:pPr>
      <w:r w:rsidRPr="00503E93">
        <w:rPr>
          <w:rFonts w:ascii="Arial" w:hAnsi="Arial" w:cs="Arial"/>
          <w:color w:val="2F5597"/>
          <w:sz w:val="24"/>
          <w:szCs w:val="24"/>
          <w:rtl/>
        </w:rPr>
        <w:t>برای جلوگیری از شیوع کرونا ویروس چه باید کرد؟</w:t>
      </w:r>
    </w:p>
    <w:p w14:paraId="5F80320E" w14:textId="77777777" w:rsidR="00C03AFE" w:rsidRPr="00503E93" w:rsidRDefault="00EC0463" w:rsidP="00737A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120"/>
        <w:contextualSpacing/>
        <w:rPr>
          <w:rFonts w:ascii="Arial" w:hAnsi="Arial" w:cs="Arial"/>
          <w:b/>
          <w:color w:val="000000"/>
        </w:rPr>
      </w:pPr>
      <w:r w:rsidRPr="00503E93">
        <w:rPr>
          <w:rFonts w:ascii="Arial" w:hAnsi="Arial" w:cs="Arial"/>
          <w:rtl/>
        </w:rPr>
        <w:t>حتماً دست‌هایتان را مرتباً با آب و صابون، هر بار به مدت حداقل 20 ثانیه، بشویید</w:t>
      </w:r>
    </w:p>
    <w:p w14:paraId="3975AE33" w14:textId="5F01F35F" w:rsidR="005C3276" w:rsidRPr="00503E93" w:rsidRDefault="00EC0463" w:rsidP="00737A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120"/>
        <w:contextualSpacing/>
        <w:rPr>
          <w:rFonts w:ascii="Arial" w:hAnsi="Arial" w:cs="Arial"/>
        </w:rPr>
      </w:pPr>
      <w:r w:rsidRPr="00503E93">
        <w:rPr>
          <w:rFonts w:ascii="Arial" w:hAnsi="Arial" w:cs="Arial"/>
          <w:rtl/>
        </w:rPr>
        <w:t>توصیه‌های مربوط به ماندن در منزل را جدی بگیرید</w:t>
      </w:r>
    </w:p>
    <w:p w14:paraId="71730DCF" w14:textId="7FD37F70" w:rsidR="005C3276" w:rsidRPr="00503E93" w:rsidRDefault="005C3276" w:rsidP="00737AF3">
      <w:pPr>
        <w:pBdr>
          <w:top w:val="nil"/>
          <w:left w:val="nil"/>
          <w:bottom w:val="nil"/>
          <w:right w:val="nil"/>
          <w:between w:val="nil"/>
        </w:pBdr>
        <w:bidi/>
        <w:spacing w:after="120"/>
        <w:ind w:left="720"/>
        <w:contextualSpacing/>
        <w:rPr>
          <w:rFonts w:ascii="Arial" w:hAnsi="Arial" w:cs="Arial"/>
        </w:rPr>
      </w:pPr>
    </w:p>
    <w:p w14:paraId="65E5B88E" w14:textId="4146CA1D" w:rsidR="005C3276" w:rsidRPr="00503E93" w:rsidRDefault="005C3276" w:rsidP="00737AF3">
      <w:pPr>
        <w:pBdr>
          <w:top w:val="nil"/>
          <w:left w:val="nil"/>
          <w:bottom w:val="nil"/>
          <w:right w:val="nil"/>
          <w:between w:val="nil"/>
        </w:pBdr>
        <w:bidi/>
        <w:spacing w:after="120"/>
        <w:ind w:left="26"/>
        <w:contextualSpacing/>
        <w:rPr>
          <w:rFonts w:ascii="Arial" w:hAnsi="Arial" w:cs="Arial"/>
          <w:rtl/>
        </w:rPr>
      </w:pPr>
      <w:r w:rsidRPr="00503E93">
        <w:rPr>
          <w:rFonts w:ascii="Arial" w:hAnsi="Arial" w:cs="Arial" w:hint="cs"/>
          <w:rtl/>
        </w:rPr>
        <w:t xml:space="preserve">این توصیه‌ها مبتنی بر توصیه‌ها و اطلاعات بهداشتی </w:t>
      </w:r>
      <w:r w:rsidRPr="00503E93">
        <w:rPr>
          <w:rFonts w:ascii="Arial" w:hAnsi="Arial" w:cs="Arial"/>
        </w:rPr>
        <w:t>NHS</w:t>
      </w:r>
      <w:r w:rsidRPr="00503E93">
        <w:rPr>
          <w:rFonts w:ascii="Arial" w:hAnsi="Arial" w:cs="Arial" w:hint="cs"/>
          <w:rtl/>
        </w:rPr>
        <w:t xml:space="preserve"> است و شامل همه ساکنان بریتانیا، صرف‌نظر از کشور خاستگاه، می‌شود. برای کسب اطلاعات بیشتر:</w:t>
      </w:r>
    </w:p>
    <w:p w14:paraId="6E0141D0" w14:textId="5C551F8E" w:rsidR="005C3276" w:rsidRPr="00503E93" w:rsidRDefault="005C3276" w:rsidP="00737AF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bidi/>
        <w:spacing w:after="120"/>
        <w:rPr>
          <w:rFonts w:ascii="Arial" w:hAnsi="Arial" w:cs="Arial"/>
          <w:color w:val="2F5597"/>
          <w:lang w:val="en-US" w:bidi="fa-IR"/>
        </w:rPr>
      </w:pPr>
      <w:r w:rsidRPr="00503E93">
        <w:rPr>
          <w:rFonts w:ascii="Arial" w:hAnsi="Arial" w:cs="Arial" w:hint="cs"/>
          <w:color w:val="2F5597"/>
          <w:rtl/>
          <w:lang w:val="en-US" w:bidi="fa-IR"/>
        </w:rPr>
        <w:t xml:space="preserve">راهنمای </w:t>
      </w:r>
      <w:r w:rsidRPr="00503E93">
        <w:rPr>
          <w:rFonts w:ascii="Arial" w:hAnsi="Arial" w:cs="Arial"/>
          <w:color w:val="2F5597"/>
          <w:lang w:val="en-US" w:bidi="fa-IR"/>
        </w:rPr>
        <w:t>NHS</w:t>
      </w:r>
      <w:r w:rsidRPr="00503E93">
        <w:rPr>
          <w:rFonts w:ascii="Arial" w:hAnsi="Arial" w:cs="Arial" w:hint="cs"/>
          <w:color w:val="2F5597"/>
          <w:rtl/>
          <w:lang w:val="en-US" w:bidi="fa-IR"/>
        </w:rPr>
        <w:t xml:space="preserve">: </w:t>
      </w:r>
      <w:hyperlink r:id="rId21" w:history="1">
        <w:r w:rsidRPr="00503E93">
          <w:rPr>
            <w:rStyle w:val="Hyperlink"/>
            <w:rFonts w:ascii="Arial" w:hAnsi="Arial" w:cs="Arial"/>
            <w:color w:val="FF6600"/>
          </w:rPr>
          <w:t>https://www.nhs.uk/conditions/coronavirus-covid-19/</w:t>
        </w:r>
      </w:hyperlink>
    </w:p>
    <w:p w14:paraId="48A882D8" w14:textId="412797B2" w:rsidR="005C3276" w:rsidRPr="00503E93" w:rsidRDefault="005C3276" w:rsidP="00737AF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bidi/>
        <w:spacing w:after="120"/>
        <w:rPr>
          <w:rFonts w:ascii="Arial" w:hAnsi="Arial" w:cs="Arial"/>
          <w:color w:val="2F5597"/>
          <w:lang w:val="en-US" w:bidi="fa-IR"/>
        </w:rPr>
      </w:pPr>
      <w:r w:rsidRPr="00503E93">
        <w:rPr>
          <w:rFonts w:ascii="Arial" w:hAnsi="Arial" w:cs="Arial" w:hint="cs"/>
          <w:color w:val="2F5597"/>
          <w:rtl/>
          <w:lang w:val="en-US" w:bidi="fa-IR"/>
        </w:rPr>
        <w:t xml:space="preserve">راهنمای </w:t>
      </w:r>
      <w:r w:rsidRPr="00503E93">
        <w:rPr>
          <w:rFonts w:ascii="Arial" w:hAnsi="Arial" w:cs="Arial"/>
          <w:color w:val="2F5597"/>
          <w:lang w:val="en-US" w:bidi="fa-IR"/>
        </w:rPr>
        <w:t>WHO</w:t>
      </w:r>
      <w:r w:rsidRPr="00503E93">
        <w:rPr>
          <w:rFonts w:ascii="Arial" w:hAnsi="Arial" w:cs="Arial" w:hint="cs"/>
          <w:color w:val="2F5597"/>
          <w:rtl/>
          <w:lang w:val="en-US" w:bidi="fa-IR"/>
        </w:rPr>
        <w:t>:</w:t>
      </w:r>
      <w:r w:rsidR="00737AF3" w:rsidRPr="00737AF3">
        <w:t xml:space="preserve"> </w:t>
      </w:r>
      <w:hyperlink r:id="rId22" w:history="1">
        <w:r w:rsidR="00737AF3">
          <w:rPr>
            <w:rStyle w:val="Hyperlink"/>
          </w:rPr>
          <w:t>https://www.who.int/news-room/q-a-detail/q-a-coronaviruses</w:t>
        </w:r>
      </w:hyperlink>
    </w:p>
    <w:p w14:paraId="6CCA8C0D" w14:textId="514EB868" w:rsidR="005C3276" w:rsidRPr="00503E93" w:rsidRDefault="005C3276" w:rsidP="005C327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color w:val="2F5597"/>
          <w:lang w:val="en-US" w:bidi="fa-IR"/>
        </w:rPr>
      </w:pPr>
      <w:r w:rsidRPr="00503E93">
        <w:rPr>
          <w:rFonts w:ascii="Arial" w:hAnsi="Arial" w:cs="Arial" w:hint="cs"/>
          <w:color w:val="2F5597"/>
          <w:rtl/>
          <w:lang w:val="en-US" w:bidi="fa-IR"/>
        </w:rPr>
        <w:t xml:space="preserve">منابع </w:t>
      </w:r>
      <w:r w:rsidRPr="00503E93">
        <w:rPr>
          <w:rFonts w:ascii="Arial" w:hAnsi="Arial" w:cs="Arial"/>
          <w:color w:val="2F5597"/>
          <w:lang w:val="en-US" w:bidi="fa-IR"/>
        </w:rPr>
        <w:t>Big Leaf</w:t>
      </w:r>
      <w:r w:rsidRPr="00503E93">
        <w:rPr>
          <w:rFonts w:ascii="Arial" w:hAnsi="Arial" w:cs="Arial" w:hint="cs"/>
          <w:color w:val="2F5597"/>
          <w:rtl/>
          <w:lang w:val="en-US" w:bidi="fa-IR"/>
        </w:rPr>
        <w:t>:</w:t>
      </w:r>
      <w:r w:rsidR="00737AF3" w:rsidRPr="00737AF3">
        <w:t xml:space="preserve"> </w:t>
      </w:r>
      <w:hyperlink r:id="rId23" w:history="1">
        <w:r w:rsidR="00737AF3">
          <w:rPr>
            <w:rStyle w:val="Hyperlink"/>
          </w:rPr>
          <w:t>https://www.bigleaffoundation.org.uk/covid-19-advice.html</w:t>
        </w:r>
      </w:hyperlink>
    </w:p>
    <w:p w14:paraId="40B59B9E" w14:textId="77777777" w:rsidR="005C3276" w:rsidRPr="00503E93" w:rsidRDefault="005C3276" w:rsidP="005C3276">
      <w:pPr>
        <w:pBdr>
          <w:top w:val="nil"/>
          <w:left w:val="nil"/>
          <w:bottom w:val="nil"/>
          <w:right w:val="nil"/>
          <w:between w:val="nil"/>
        </w:pBdr>
        <w:bidi/>
        <w:rPr>
          <w:rFonts w:ascii="Arial" w:hAnsi="Arial" w:cs="Arial"/>
          <w:color w:val="2F5597"/>
          <w:rtl/>
          <w:lang w:val="en-US" w:bidi="fa-IR"/>
        </w:rPr>
      </w:pPr>
    </w:p>
    <w:p w14:paraId="32FEF406" w14:textId="77777777" w:rsidR="00737AF3" w:rsidRDefault="00737AF3" w:rsidP="00DB3389">
      <w:pPr>
        <w:jc w:val="right"/>
        <w:rPr>
          <w:rFonts w:ascii="Arial" w:hAnsi="Arial" w:cs="Arial"/>
          <w:color w:val="FF0000"/>
        </w:rPr>
      </w:pPr>
    </w:p>
    <w:p w14:paraId="4C4F2ED1" w14:textId="4A86DDFC" w:rsidR="00DB3389" w:rsidRPr="00DB3389" w:rsidRDefault="00DB3389" w:rsidP="00DB3389">
      <w:pPr>
        <w:jc w:val="right"/>
        <w:rPr>
          <w:rFonts w:ascii="Arial" w:hAnsi="Arial" w:cs="Arial"/>
          <w:color w:val="FF0000"/>
        </w:rPr>
      </w:pPr>
      <w:r w:rsidRPr="00503E93">
        <w:rPr>
          <w:rFonts w:ascii="Arial" w:hAnsi="Arial" w:cs="Arial"/>
          <w:color w:val="FF0000"/>
        </w:rPr>
        <w:t>Version 2 [16.03.2020]</w:t>
      </w:r>
    </w:p>
    <w:p w14:paraId="3FFD9CC8" w14:textId="6D28ABAE" w:rsidR="00C03AFE" w:rsidRPr="00DB3389" w:rsidRDefault="00C03AFE" w:rsidP="008034DC">
      <w:pPr>
        <w:bidi/>
        <w:rPr>
          <w:rFonts w:ascii="Arial" w:hAnsi="Arial" w:cs="Arial"/>
          <w:color w:val="2F5597"/>
          <w:sz w:val="24"/>
          <w:szCs w:val="24"/>
        </w:rPr>
      </w:pPr>
    </w:p>
    <w:p w14:paraId="155CBA83" w14:textId="2F205099" w:rsidR="00C03AFE" w:rsidRPr="00DB3389" w:rsidRDefault="00C03AFE" w:rsidP="00A33F4E">
      <w:pPr>
        <w:jc w:val="right"/>
        <w:rPr>
          <w:rFonts w:ascii="Arial" w:hAnsi="Arial" w:cs="Arial"/>
          <w:color w:val="FF0000"/>
        </w:rPr>
      </w:pPr>
    </w:p>
    <w:sectPr w:rsidR="00C03AFE" w:rsidRPr="00DB3389">
      <w:headerReference w:type="default" r:id="rId24"/>
      <w:footerReference w:type="default" r:id="rId25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5975CF" w14:textId="77777777" w:rsidR="0010509B" w:rsidRDefault="0010509B" w:rsidP="00503E93">
      <w:r>
        <w:separator/>
      </w:r>
    </w:p>
  </w:endnote>
  <w:endnote w:type="continuationSeparator" w:id="0">
    <w:p w14:paraId="34513ED0" w14:textId="77777777" w:rsidR="0010509B" w:rsidRDefault="0010509B" w:rsidP="00503E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Segoe UI Symbol"/>
    <w:charset w:val="00"/>
    <w:family w:val="swiss"/>
    <w:pitch w:val="variable"/>
    <w:sig w:usb0="80000023" w:usb1="0200FFEE" w:usb2="0304002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1747A" w14:textId="77777777" w:rsidR="00737AF3" w:rsidRDefault="00737AF3" w:rsidP="00737AF3">
    <w:pPr>
      <w:pStyle w:val="Footer"/>
    </w:pPr>
    <w:r>
      <w:tab/>
      <w:t xml:space="preserve">Translated by: </w:t>
    </w:r>
  </w:p>
  <w:p w14:paraId="17FC723B" w14:textId="01B46E48" w:rsidR="00737AF3" w:rsidRDefault="00737AF3">
    <w:pPr>
      <w:pStyle w:val="Foo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503511A" wp14:editId="2ED3C31B">
          <wp:simplePos x="0" y="0"/>
          <wp:positionH relativeFrom="column">
            <wp:posOffset>3819525</wp:posOffset>
          </wp:positionH>
          <wp:positionV relativeFrom="paragraph">
            <wp:posOffset>-278130</wp:posOffset>
          </wp:positionV>
          <wp:extent cx="1570355" cy="566420"/>
          <wp:effectExtent l="0" t="0" r="0" b="5080"/>
          <wp:wrapNone/>
          <wp:docPr id="4" name="Picture 4" descr="A close up of a sign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0355" cy="5664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054824AF" wp14:editId="2E0F58E8">
          <wp:simplePos x="0" y="0"/>
          <wp:positionH relativeFrom="column">
            <wp:posOffset>5647055</wp:posOffset>
          </wp:positionH>
          <wp:positionV relativeFrom="paragraph">
            <wp:posOffset>-285750</wp:posOffset>
          </wp:positionV>
          <wp:extent cx="563880" cy="563245"/>
          <wp:effectExtent l="0" t="0" r="7620" b="8255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3880" cy="5632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567860" w14:textId="77777777" w:rsidR="0010509B" w:rsidRDefault="0010509B" w:rsidP="00503E93">
      <w:r>
        <w:separator/>
      </w:r>
    </w:p>
  </w:footnote>
  <w:footnote w:type="continuationSeparator" w:id="0">
    <w:p w14:paraId="3DB71899" w14:textId="77777777" w:rsidR="0010509B" w:rsidRDefault="0010509B" w:rsidP="00503E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32080" w14:textId="5997BB70" w:rsidR="00503E93" w:rsidRDefault="00737AF3" w:rsidP="00503E93">
    <w:pPr>
      <w:pStyle w:val="Header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CFEA3F6" wp14:editId="74073CC2">
              <wp:simplePos x="0" y="0"/>
              <wp:positionH relativeFrom="column">
                <wp:posOffset>3000375</wp:posOffset>
              </wp:positionH>
              <wp:positionV relativeFrom="paragraph">
                <wp:posOffset>-181610</wp:posOffset>
              </wp:positionV>
              <wp:extent cx="3096260" cy="1028700"/>
              <wp:effectExtent l="0" t="0" r="889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096260" cy="1028700"/>
                        <a:chOff x="0" y="0"/>
                        <a:chExt cx="3096260" cy="1028700"/>
                      </a:xfrm>
                    </wpg:grpSpPr>
                    <pic:pic xmlns:pic="http://schemas.openxmlformats.org/drawingml/2006/picture">
                      <pic:nvPicPr>
                        <pic:cNvPr id="2" name="Picture 2" descr="A picture containing objec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67123"/>
                        <a:stretch/>
                      </pic:blipFill>
                      <pic:spPr bwMode="auto">
                        <a:xfrm>
                          <a:off x="1935480" y="0"/>
                          <a:ext cx="1160780" cy="1028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 descr="A picture containing object&#10;&#10;Description automatically generated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8607"/>
                        <a:stretch/>
                      </pic:blipFill>
                      <pic:spPr bwMode="auto">
                        <a:xfrm>
                          <a:off x="0" y="99060"/>
                          <a:ext cx="1836420" cy="8712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2C4C31F" id="Group 6" o:spid="_x0000_s1026" style="position:absolute;margin-left:236.25pt;margin-top:-14.3pt;width:243.8pt;height:81pt;z-index:251659264" coordsize="30962,102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i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+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alt="A picture containing object&#10;&#10;Description automatically generated" style="position:absolute;left:19354;width:11608;height:10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">
                <v:imagedata r:id="rId3" o:title="A picture containing object&#10;&#10;Description automatically generated" cropright="43990f"/>
              </v:shape>
              <v:shape id="Picture 3" o:spid="_x0000_s1028" type="#_x0000_t75" alt="A picture containing object&#10;&#10;Description automatically generated" style="position:absolute;top:990;width:18364;height:8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">
                <v:imagedata r:id="rId4" o:title="A picture containing object&#10;&#10;Description automatically generated" cropleft="25301f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7310A"/>
    <w:multiLevelType w:val="multilevel"/>
    <w:tmpl w:val="2DE65E7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70C0"/>
        <w:u w:val="no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3C337D2"/>
    <w:multiLevelType w:val="hybridMultilevel"/>
    <w:tmpl w:val="792E7600"/>
    <w:lvl w:ilvl="0" w:tplc="04090001">
      <w:start w:val="1"/>
      <w:numFmt w:val="bullet"/>
      <w:lvlText w:val=""/>
      <w:lvlJc w:val="left"/>
      <w:pPr>
        <w:ind w:left="7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abstractNum w:abstractNumId="2" w15:restartNumberingAfterBreak="0">
    <w:nsid w:val="545C131D"/>
    <w:multiLevelType w:val="multilevel"/>
    <w:tmpl w:val="C37A94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6D0660B9"/>
    <w:multiLevelType w:val="multilevel"/>
    <w:tmpl w:val="C67C1444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70C0"/>
        <w:u w:val="no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3C21E4A"/>
    <w:multiLevelType w:val="multilevel"/>
    <w:tmpl w:val="44EA19A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70C0"/>
        <w:u w:val="no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tzAEMszMjCwMTJV0lIJTi4sz8/NACoxrAeiePWosAAAA"/>
  </w:docVars>
  <w:rsids>
    <w:rsidRoot w:val="00C03AFE"/>
    <w:rsid w:val="000008CB"/>
    <w:rsid w:val="0010509B"/>
    <w:rsid w:val="0018193C"/>
    <w:rsid w:val="001B16B0"/>
    <w:rsid w:val="001E5508"/>
    <w:rsid w:val="00221DEC"/>
    <w:rsid w:val="00330A8C"/>
    <w:rsid w:val="00456401"/>
    <w:rsid w:val="00494383"/>
    <w:rsid w:val="005035F8"/>
    <w:rsid w:val="00503E93"/>
    <w:rsid w:val="005C3276"/>
    <w:rsid w:val="0061476B"/>
    <w:rsid w:val="00681B60"/>
    <w:rsid w:val="00737AF3"/>
    <w:rsid w:val="007B5214"/>
    <w:rsid w:val="008034DC"/>
    <w:rsid w:val="00820353"/>
    <w:rsid w:val="008F60B0"/>
    <w:rsid w:val="009B6395"/>
    <w:rsid w:val="009B7A0E"/>
    <w:rsid w:val="00A01A37"/>
    <w:rsid w:val="00A33F4E"/>
    <w:rsid w:val="00C03AFE"/>
    <w:rsid w:val="00CF7673"/>
    <w:rsid w:val="00D90CA3"/>
    <w:rsid w:val="00DB3389"/>
    <w:rsid w:val="00E2509E"/>
    <w:rsid w:val="00EC0463"/>
    <w:rsid w:val="00ED0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BC7C8"/>
  <w15:docId w15:val="{F4E0E157-0EB2-457F-B5ED-7FF085E00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61476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008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8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8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8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8C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08C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8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C32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3E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3E93"/>
  </w:style>
  <w:style w:type="paragraph" w:styleId="Footer">
    <w:name w:val="footer"/>
    <w:basedOn w:val="Normal"/>
    <w:link w:val="FooterChar"/>
    <w:uiPriority w:val="99"/>
    <w:unhideWhenUsed/>
    <w:rsid w:val="00503E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3E93"/>
  </w:style>
  <w:style w:type="table" w:customStyle="1" w:styleId="TableGrid1">
    <w:name w:val="Table Grid1"/>
    <w:basedOn w:val="TableNormal"/>
    <w:next w:val="TableGrid"/>
    <w:uiPriority w:val="39"/>
    <w:rsid w:val="00CF7673"/>
    <w:rPr>
      <w:rFonts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F76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27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nhs.uk/conditions/coronavirus-covid-19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111.nhs.uk/covid-19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hyperlink" Target="https://www.bigleaffoundation.org.uk/covid-19-advice.html" TargetMode="External"/><Relationship Id="rId10" Type="http://schemas.openxmlformats.org/officeDocument/2006/relationships/hyperlink" Target="https://www.nhs.uk/conditions/coronavirus-covid-19/self-isolation-advice/" TargetMode="External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hyperlink" Target="https://www.who.int/news-room/q-a-detail/q-a-coronaviruses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2.jpeg"/><Relationship Id="rId2" Type="http://schemas.openxmlformats.org/officeDocument/2006/relationships/image" Target="media/image11.jpeg"/><Relationship Id="rId1" Type="http://schemas.openxmlformats.org/officeDocument/2006/relationships/image" Target="media/image10.jpeg"/><Relationship Id="rId4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55447A1E3A8B42B9A42AA9256CF040" ma:contentTypeVersion="12" ma:contentTypeDescription="Create a new document." ma:contentTypeScope="" ma:versionID="ca5cb2a6016f07872cbeaba32e86a5af">
  <xsd:schema xmlns:xsd="http://www.w3.org/2001/XMLSchema" xmlns:xs="http://www.w3.org/2001/XMLSchema" xmlns:p="http://schemas.microsoft.com/office/2006/metadata/properties" xmlns:ns2="48396534-c95e-469a-a485-19812b59d4ee" xmlns:ns3="9935870f-2aa9-4c82-be70-241febcbad7d" targetNamespace="http://schemas.microsoft.com/office/2006/metadata/properties" ma:root="true" ma:fieldsID="308f73254da8ce0566aa0049da041c1a" ns2:_="" ns3:_="">
    <xsd:import namespace="48396534-c95e-469a-a485-19812b59d4ee"/>
    <xsd:import namespace="9935870f-2aa9-4c82-be70-241febcbad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396534-c95e-469a-a485-19812b59d4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35870f-2aa9-4c82-be70-241febcbad7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3B71D6-2BB9-4C90-9C89-EFD9AB5E69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0BCFFCA-2BEA-4972-9AA2-976072EF09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A8E330-6E8F-4FB7-8347-C07417B528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396534-c95e-469a-a485-19812b59d4ee"/>
    <ds:schemaRef ds:uri="9935870f-2aa9-4c82-be70-241febcbad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17</Words>
  <Characters>2587</Characters>
  <Application>Microsoft Office Word</Application>
  <DocSecurity>0</DocSecurity>
  <Lines>89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ey Higgon - Surrey Translation Bureau</dc:creator>
  <cp:lastModifiedBy>Yusuf Sueda</cp:lastModifiedBy>
  <cp:revision>5</cp:revision>
  <cp:lastPrinted>2020-03-13T14:31:00Z</cp:lastPrinted>
  <dcterms:created xsi:type="dcterms:W3CDTF">2020-03-18T15:02:00Z</dcterms:created>
  <dcterms:modified xsi:type="dcterms:W3CDTF">2020-03-19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55447A1E3A8B42B9A42AA9256CF040</vt:lpwstr>
  </property>
</Properties>
</file>